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998D0" w14:textId="6C8F4435" w:rsidR="00F672CC" w:rsidRDefault="00241789" w:rsidP="00241789">
      <w:pPr>
        <w:pStyle w:val="Title"/>
        <w:rPr>
          <w:lang w:val="en-GB"/>
        </w:rPr>
      </w:pPr>
      <w:r>
        <w:rPr>
          <w:lang w:val="en-GB"/>
        </w:rPr>
        <w:t>System Design</w:t>
      </w:r>
    </w:p>
    <w:p w14:paraId="4778D5FC" w14:textId="66984127" w:rsidR="00241789" w:rsidRPr="00AD337B" w:rsidRDefault="00241789" w:rsidP="00241789">
      <w:pPr>
        <w:pStyle w:val="Heading2"/>
        <w:rPr>
          <w:color w:val="auto"/>
          <w:lang w:val="en-GB"/>
        </w:rPr>
      </w:pPr>
      <w:r w:rsidRPr="00AD337B">
        <w:rPr>
          <w:color w:val="auto"/>
          <w:lang w:val="en-GB"/>
        </w:rPr>
        <w:t xml:space="preserve">Joshua Froggatt | </w:t>
      </w:r>
      <w:hyperlink r:id="rId6" w:history="1">
        <w:r w:rsidR="00EF6EA3" w:rsidRPr="00AD337B">
          <w:rPr>
            <w:rStyle w:val="Hyperlink"/>
            <w:color w:val="auto"/>
            <w:lang w:val="en-GB"/>
          </w:rPr>
          <w:t>frojy009@mymail.unisa.edu.au</w:t>
        </w:r>
      </w:hyperlink>
      <w:r w:rsidR="00EF6EA3" w:rsidRPr="00AD337B">
        <w:rPr>
          <w:color w:val="auto"/>
          <w:lang w:val="en-GB"/>
        </w:rPr>
        <w:t xml:space="preserve"> | </w:t>
      </w:r>
      <w:r w:rsidR="0073075F" w:rsidRPr="00AD337B">
        <w:rPr>
          <w:color w:val="auto"/>
          <w:lang w:val="en-GB"/>
        </w:rPr>
        <w:t>110375072</w:t>
      </w:r>
    </w:p>
    <w:p w14:paraId="2DF983C6" w14:textId="77777777" w:rsidR="0073075F" w:rsidRDefault="0073075F" w:rsidP="0073075F">
      <w:pPr>
        <w:rPr>
          <w:lang w:val="en-GB"/>
        </w:rPr>
      </w:pPr>
    </w:p>
    <w:p w14:paraId="38386B65" w14:textId="3DFD6AF4" w:rsidR="00930974" w:rsidRDefault="00C534DE" w:rsidP="00F93B1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nheritance is used </w:t>
      </w:r>
      <w:r w:rsidR="00641B1C">
        <w:rPr>
          <w:lang w:val="en-GB"/>
        </w:rPr>
        <w:t xml:space="preserve">for the item since all buyable items </w:t>
      </w:r>
      <w:r w:rsidR="007D16F6">
        <w:rPr>
          <w:lang w:val="en-GB"/>
        </w:rPr>
        <w:t>are an item that can affect multiple simulation parameters.</w:t>
      </w:r>
    </w:p>
    <w:p w14:paraId="2AC11F97" w14:textId="77777777" w:rsidR="007D16F6" w:rsidRPr="00F93B1A" w:rsidRDefault="007D16F6" w:rsidP="00F93B1A">
      <w:pPr>
        <w:pStyle w:val="ListParagraph"/>
        <w:numPr>
          <w:ilvl w:val="0"/>
          <w:numId w:val="1"/>
        </w:numPr>
        <w:rPr>
          <w:lang w:val="en-GB"/>
        </w:rPr>
      </w:pPr>
    </w:p>
    <w:sectPr w:rsidR="007D16F6" w:rsidRPr="00F93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45E07"/>
    <w:multiLevelType w:val="hybridMultilevel"/>
    <w:tmpl w:val="D8909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29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tDAwNDExMDYxMDFS0lEKTi0uzszPAykwqgUASNAGYiwAAAA="/>
  </w:docVars>
  <w:rsids>
    <w:rsidRoot w:val="00A84891"/>
    <w:rsid w:val="00020ED3"/>
    <w:rsid w:val="00241789"/>
    <w:rsid w:val="00641B1C"/>
    <w:rsid w:val="00713486"/>
    <w:rsid w:val="0073075F"/>
    <w:rsid w:val="007D16F6"/>
    <w:rsid w:val="008A191F"/>
    <w:rsid w:val="00930974"/>
    <w:rsid w:val="00A10286"/>
    <w:rsid w:val="00A84891"/>
    <w:rsid w:val="00AD337B"/>
    <w:rsid w:val="00AF710C"/>
    <w:rsid w:val="00B476B1"/>
    <w:rsid w:val="00C534DE"/>
    <w:rsid w:val="00E34DC6"/>
    <w:rsid w:val="00EF6EA3"/>
    <w:rsid w:val="00F672CC"/>
    <w:rsid w:val="00F9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64FA1"/>
  <w15:chartTrackingRefBased/>
  <w15:docId w15:val="{F253758C-C70D-4805-B5E2-6F347932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48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8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8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8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8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8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8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8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8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8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8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8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8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8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8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8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848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48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8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48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848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48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48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848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48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48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8489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6EA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ojy009@mymail.unisa.edu.a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E1DF1-048A-4657-9016-5BD8BF6A0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15</cp:revision>
  <dcterms:created xsi:type="dcterms:W3CDTF">2024-03-18T01:13:00Z</dcterms:created>
  <dcterms:modified xsi:type="dcterms:W3CDTF">2024-03-19T23:47:00Z</dcterms:modified>
</cp:coreProperties>
</file>